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Noble oud kerze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Kann allergische Hautreaktionen verursachen. 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cinnamaldehyde; methyl palmitate; α-hexylcinnamaldehyde; benzyl salicylate; 1-(1,2,3,4,5,6,7,8-octahydro-2,3,8,8-tetramethyl-2-naphthyl)ethan-1-one; 4-tert-butylcyclohexyl acetate; coumarin</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Kann allergische Hautreaktionen verursachen.</w:t>
              <w:b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333+P313 - Bei Hautreizung oder -ausschlag: Ärztlichen Rat einholen/ärztliche Hilfe hinzuziehen.</w:t>
              <w:br/>
              <w:t>Entsorgen Sie den Inhalt/das Behältnis in ... (... gemäß den lokalen/regionalen/nationalen oder internationalen Vorschrift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Komponente</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toffe, die die PBT-Kriterien gemäß REACH Anhang XIII nicht erfüllen</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toffe, die die vPvB-Kriterien gemäß REACH Anhang XIII nicht erfüllen</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238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14-946-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3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9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9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palmi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2-39-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96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4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5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7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69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Körpergewicht)</w:t>
              <w:br/>
              <w:t>Skin Irrit. 2, H315</w:t>
              <w:br/>
              <w:t>Eye Irrit. 2, H319</w:t>
              <w:br/>
              <w:t>Skin Sens. 1A, H317</w:t>
              <w:br/>
              <w:t>Aquatic Chronic 3, H412</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3"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3" w:name="_Hlk205902293"/>
    <w:bookmarkEnd w:id="3"/>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Würzig. Leder. Holzig. Orientalisch. balsamart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Körpergewic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Körpergewic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Körpergewicht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Körpergewicht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Körpergewic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v - Ratte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palmitate (112-39-0)</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4-tert-butylcyclohexyl acetate (32210-23-4)</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00 – 2000 mg/kg Körpergewicht Animal: rat, Animal sex: female, Guideline: OECD Guideline 420 (Acute Oral Toxicity - Fixed Dose Method), Guideline: EU Method B.1 bis (Acute Oral Toxicity - Fixed Dose Procedure)</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Körpergewicht Animal: rat, Guideline: other:</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Körpergewicht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oumarin (91-64-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gt; 333 mg/kg Körpergewic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Körpergewic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Körpergewicht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Noble oud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methyl palmitate (112-39-0)</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4,4 mm²/s Temp.: '4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4" w:name="_Hlk54089399"/>
      <w:r w:rsidRPr="0069446B" w:rsidR="00FA7F7F">
        <w:rPr>
          <w:noProof/>
          <w:color w:val="auto"/>
          <w:lang w:val="en-GB"/>
        </w:rPr>
        <w:t>Angaben über sonstige Gefahren</w:t>
      </w:r>
      <w:bookmarkEnd w:id="4"/>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palmitate (112-39-0)</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50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0,0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023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gt; 0,22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gt; 0,22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tert-butylcyclohexyl acetate (32210-23-4)</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6 mg/l Test organisms (species): Cyprinus carp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Noble oud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3,4,6,7,8-hexahydro-4,6,6,7,8,8-hexamethylindeno[5,6-c]pyran (1222-05-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palmitate (112-39-0)</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 (469-61-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tert-butylcyclohexyl acetate (32210-23-4)</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Komponente</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toffe, die die PBT-Kriterien gemäß REACH Anhang XIII nicht erfüll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toffe, die die vPvB-Kriterien gemäß REACH Anhang XIII nicht erfüll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5"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5"/>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cinnamaldehyde ; d-limonene ; 4-tert-butylcyclohex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1,3,4,6,7,8-hexahydro-4,6,6,7,8,8-hexamethylindeno[5,6-c]pyran ; cinnamaldehyd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7.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7.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Noble oud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Noble oud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7.04.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AF395324-B8D2-4447-88D9-2B2E529515F6}"/>
</file>

<file path=customXml/itemProps3.xml><?xml version="1.0" encoding="utf-8"?>
<ds:datastoreItem xmlns:ds="http://schemas.openxmlformats.org/officeDocument/2006/customXml" ds:itemID="{E2463884-5BAE-44DD-8751-4C3BD947F7CA}"/>
</file>

<file path=customXml/itemProps4.xml><?xml version="1.0" encoding="utf-8"?>
<ds:datastoreItem xmlns:ds="http://schemas.openxmlformats.org/officeDocument/2006/customXml" ds:itemID="{6B23CD81-053C-4A4B-AB4B-BCB416303F2D}"/>
</file>

<file path=docProps/app.xml><?xml version="1.0" encoding="utf-8"?>
<Properties xmlns="http://schemas.openxmlformats.org/officeDocument/2006/extended-properties" xmlns:vt="http://schemas.openxmlformats.org/officeDocument/2006/docPropsVTypes">
  <Template>Normal</Template>
  <TotalTime>219</TotalTime>
  <Pages>15</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